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034090" w14:textId="1B824A5B" w:rsidR="00AB5C06" w:rsidRDefault="00081BFA" w:rsidP="001757C0">
      <w:pPr>
        <w:jc w:val="center"/>
      </w:pPr>
      <w:r>
        <w:t>High Level Architecture</w:t>
      </w:r>
    </w:p>
    <w:p w14:paraId="706B3DDA" w14:textId="76B37060" w:rsidR="00081BFA" w:rsidRDefault="00081BFA" w:rsidP="001757C0">
      <w:pPr>
        <w:jc w:val="center"/>
      </w:pPr>
      <w:proofErr w:type="spellStart"/>
      <w:r>
        <w:t>Linkmir</w:t>
      </w:r>
      <w:proofErr w:type="spellEnd"/>
    </w:p>
    <w:p w14:paraId="5CEB170C" w14:textId="41E01115" w:rsidR="00081BFA" w:rsidRDefault="00081BFA"/>
    <w:p w14:paraId="4BFC37C8" w14:textId="4B5176D0" w:rsidR="00081BFA" w:rsidRDefault="006D4950" w:rsidP="006D4950">
      <w:pPr>
        <w:tabs>
          <w:tab w:val="left" w:pos="136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C78E191" wp14:editId="004E1CBB">
                <wp:simplePos x="0" y="0"/>
                <wp:positionH relativeFrom="column">
                  <wp:posOffset>1092200</wp:posOffset>
                </wp:positionH>
                <wp:positionV relativeFrom="paragraph">
                  <wp:posOffset>76835</wp:posOffset>
                </wp:positionV>
                <wp:extent cx="0" cy="4756150"/>
                <wp:effectExtent l="0" t="0" r="38100" b="2540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75615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C159AD3" id="Straight Connector 8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6pt,6.05pt" to="86pt,38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" strokecolor="#4472c4 [3204]" strokeweight=".5pt">
                <v:stroke dashstyle="dash" joinstyle="miter"/>
              </v:line>
            </w:pict>
          </mc:Fallback>
        </mc:AlternateContent>
      </w:r>
      <w:r w:rsidR="00081BFA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A63C06F" wp14:editId="083549CA">
                <wp:simplePos x="0" y="0"/>
                <wp:positionH relativeFrom="column">
                  <wp:posOffset>1289050</wp:posOffset>
                </wp:positionH>
                <wp:positionV relativeFrom="paragraph">
                  <wp:posOffset>743585</wp:posOffset>
                </wp:positionV>
                <wp:extent cx="419100" cy="2971800"/>
                <wp:effectExtent l="0" t="0" r="1905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100" cy="2971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1CF9AA3" w14:textId="114037D5" w:rsidR="00081BFA" w:rsidRDefault="00081BFA" w:rsidP="00081BFA">
                            <w:pPr>
                              <w:jc w:val="center"/>
                            </w:pPr>
                            <w:r>
                              <w:t xml:space="preserve">API Gateway </w:t>
                            </w:r>
                            <w:r w:rsidR="006D4950">
                              <w:t>/ Load Balancer</w:t>
                            </w: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A63C06F" id="Rectangle 1" o:spid="_x0000_s1026" style="position:absolute;margin-left:101.5pt;margin-top:58.55pt;width:33pt;height:234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" fillcolor="#4472c4 [3204]" strokecolor="#1f3763 [1604]" strokeweight="1pt">
                <v:textbox style="layout-flow:vertical;mso-layout-flow-alt:bottom-to-top">
                  <w:txbxContent>
                    <w:p w14:paraId="31CF9AA3" w14:textId="114037D5" w:rsidR="00081BFA" w:rsidRDefault="00081BFA" w:rsidP="00081BFA">
                      <w:pPr>
                        <w:jc w:val="center"/>
                      </w:pPr>
                      <w:r>
                        <w:t xml:space="preserve">API Gateway </w:t>
                      </w:r>
                      <w:r w:rsidR="006D4950">
                        <w:t>/ Load Balancer</w:t>
                      </w:r>
                    </w:p>
                  </w:txbxContent>
                </v:textbox>
              </v:rect>
            </w:pict>
          </mc:Fallback>
        </mc:AlternateContent>
      </w:r>
      <w:r>
        <w:tab/>
        <w:t>Internet</w:t>
      </w:r>
    </w:p>
    <w:p w14:paraId="45EE1DC6" w14:textId="21F8B17C" w:rsidR="00081BFA" w:rsidRPr="00081BFA" w:rsidRDefault="001757C0" w:rsidP="00081BFA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D6DE12E" wp14:editId="6F75976B">
                <wp:simplePos x="0" y="0"/>
                <wp:positionH relativeFrom="column">
                  <wp:posOffset>2482850</wp:posOffset>
                </wp:positionH>
                <wp:positionV relativeFrom="paragraph">
                  <wp:posOffset>273685</wp:posOffset>
                </wp:positionV>
                <wp:extent cx="1416050" cy="914400"/>
                <wp:effectExtent l="0" t="0" r="12700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16050" cy="9144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B6E524E" w14:textId="44A3B364" w:rsidR="006D4950" w:rsidRPr="006D4950" w:rsidRDefault="006D4950" w:rsidP="006D4950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6D4950">
                              <w:rPr>
                                <w:color w:val="000000" w:themeColor="text1"/>
                              </w:rPr>
                              <w:t xml:space="preserve">Submit Link Services </w:t>
                            </w:r>
                            <w:r w:rsidRPr="006D4950">
                              <w:rPr>
                                <w:color w:val="000000" w:themeColor="text1"/>
                              </w:rPr>
                              <w:br/>
                            </w:r>
                            <w:r w:rsidRPr="006D4950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Distributed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Pr="006D4950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Geography</w:t>
                            </w:r>
                            <w:r w:rsidRPr="006D4950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br/>
                              <w:t>/Link Domain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6DE12E" id="Rectangle 7" o:spid="_x0000_s1027" style="position:absolute;margin-left:195.5pt;margin-top:21.55pt;width:111.5pt;height:1in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" fillcolor="#c5e0b3 [1305]" strokecolor="#1f3763 [1604]" strokeweight="1pt">
                <v:textbox>
                  <w:txbxContent>
                    <w:p w14:paraId="3B6E524E" w14:textId="44A3B364" w:rsidR="006D4950" w:rsidRPr="006D4950" w:rsidRDefault="006D4950" w:rsidP="006D4950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6D4950">
                        <w:rPr>
                          <w:color w:val="000000" w:themeColor="text1"/>
                        </w:rPr>
                        <w:t xml:space="preserve">Submit Link Services </w:t>
                      </w:r>
                      <w:r w:rsidRPr="006D4950">
                        <w:rPr>
                          <w:color w:val="000000" w:themeColor="text1"/>
                        </w:rPr>
                        <w:br/>
                      </w:r>
                      <w:r w:rsidRPr="006D4950">
                        <w:rPr>
                          <w:color w:val="000000" w:themeColor="text1"/>
                          <w:sz w:val="20"/>
                          <w:szCs w:val="20"/>
                        </w:rPr>
                        <w:t>(Distributed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: </w:t>
                      </w:r>
                      <w:r w:rsidRPr="006D4950">
                        <w:rPr>
                          <w:color w:val="000000" w:themeColor="text1"/>
                          <w:sz w:val="20"/>
                          <w:szCs w:val="20"/>
                        </w:rPr>
                        <w:t>Geography</w:t>
                      </w:r>
                      <w:r w:rsidRPr="006D4950">
                        <w:rPr>
                          <w:color w:val="000000" w:themeColor="text1"/>
                          <w:sz w:val="20"/>
                          <w:szCs w:val="20"/>
                        </w:rPr>
                        <w:br/>
                        <w:t>/Link Domain)</w:t>
                      </w:r>
                    </w:p>
                  </w:txbxContent>
                </v:textbox>
              </v:rect>
            </w:pict>
          </mc:Fallback>
        </mc:AlternateContent>
      </w:r>
    </w:p>
    <w:p w14:paraId="3AD04365" w14:textId="53CFCFFB" w:rsidR="00081BFA" w:rsidRDefault="00081BFA" w:rsidP="00081BFA"/>
    <w:p w14:paraId="0719E0CF" w14:textId="64DE3979" w:rsidR="00081BFA" w:rsidRDefault="001757C0" w:rsidP="00081BFA">
      <w:pPr>
        <w:ind w:firstLine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5F8A530F" wp14:editId="29887242">
                <wp:simplePos x="0" y="0"/>
                <wp:positionH relativeFrom="column">
                  <wp:posOffset>3898900</wp:posOffset>
                </wp:positionH>
                <wp:positionV relativeFrom="paragraph">
                  <wp:posOffset>121286</wp:posOffset>
                </wp:positionV>
                <wp:extent cx="1130300" cy="2222500"/>
                <wp:effectExtent l="0" t="0" r="50800" b="6350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30300" cy="22225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4FCCE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0" o:spid="_x0000_s1026" type="#_x0000_t32" style="position:absolute;margin-left:307pt;margin-top:9.55pt;width:89pt;height:17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" strokecolor="#4472c4 [3204]" strokeweight=".5pt">
                <v:stroke endarrow="block" joinstyle="miter"/>
              </v:shape>
            </w:pict>
          </mc:Fallback>
        </mc:AlternateContent>
      </w:r>
      <w:r w:rsidR="006D4950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47339D8" wp14:editId="025ECED2">
                <wp:simplePos x="0" y="0"/>
                <wp:positionH relativeFrom="column">
                  <wp:posOffset>514350</wp:posOffset>
                </wp:positionH>
                <wp:positionV relativeFrom="paragraph">
                  <wp:posOffset>203835</wp:posOffset>
                </wp:positionV>
                <wp:extent cx="546100" cy="0"/>
                <wp:effectExtent l="0" t="76200" r="25400" b="9525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6100" cy="0"/>
                        </a:xfrm>
                        <a:prstGeom prst="straightConnector1">
                          <a:avLst/>
                        </a:prstGeom>
                        <a:ln w="12700"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D9C5BF5" id="Straight Arrow Connector 3" o:spid="_x0000_s1026" type="#_x0000_t32" style="position:absolute;margin-left:40.5pt;margin-top:16.05pt;width:43pt;height:0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" strokecolor="#ed7d31 [3205]" strokeweight="1pt">
                <v:stroke endarrow="block" joinstyle="miter"/>
              </v:shape>
            </w:pict>
          </mc:Fallback>
        </mc:AlternateContent>
      </w:r>
      <w:proofErr w:type="spellStart"/>
      <w:r w:rsidR="00081BFA">
        <w:t>SubmitLink</w:t>
      </w:r>
      <w:proofErr w:type="spellEnd"/>
    </w:p>
    <w:p w14:paraId="4C437773" w14:textId="5166A83D" w:rsidR="006D4950" w:rsidRDefault="006D4950" w:rsidP="006D4950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9FEDCB5" wp14:editId="44094106">
                <wp:simplePos x="0" y="0"/>
                <wp:positionH relativeFrom="column">
                  <wp:posOffset>1708150</wp:posOffset>
                </wp:positionH>
                <wp:positionV relativeFrom="paragraph">
                  <wp:posOffset>32385</wp:posOffset>
                </wp:positionV>
                <wp:extent cx="774700" cy="787400"/>
                <wp:effectExtent l="0" t="38100" r="63500" b="3175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74700" cy="7874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86AABC5" id="Straight Arrow Connector 9" o:spid="_x0000_s1026" type="#_x0000_t32" style="position:absolute;margin-left:134.5pt;margin-top:2.55pt;width:61pt;height:62pt;flip:y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" strokecolor="#4472c4 [3204]" strokeweight=".5pt">
                <v:stroke endarrow="block" joinstyle="miter"/>
              </v:shape>
            </w:pict>
          </mc:Fallback>
        </mc:AlternateContent>
      </w:r>
    </w:p>
    <w:p w14:paraId="41FC3433" w14:textId="4C104896" w:rsidR="006D4950" w:rsidRDefault="006D4950" w:rsidP="006D4950">
      <w:pPr>
        <w:ind w:firstLine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C8C280A" wp14:editId="2960912F">
                <wp:simplePos x="0" y="0"/>
                <wp:positionH relativeFrom="column">
                  <wp:posOffset>546100</wp:posOffset>
                </wp:positionH>
                <wp:positionV relativeFrom="paragraph">
                  <wp:posOffset>208915</wp:posOffset>
                </wp:positionV>
                <wp:extent cx="546100" cy="0"/>
                <wp:effectExtent l="0" t="76200" r="25400" b="9525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6100" cy="0"/>
                        </a:xfrm>
                        <a:prstGeom prst="straightConnector1">
                          <a:avLst/>
                        </a:prstGeom>
                        <a:ln w="12700"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34B87F0" id="Straight Arrow Connector 4" o:spid="_x0000_s1026" type="#_x0000_t32" style="position:absolute;margin-left:43pt;margin-top:16.45pt;width:43pt;height:0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" strokecolor="#ed7d31 [3205]" strokeweight="1pt">
                <v:stroke endarrow="block" joinstyle="miter"/>
              </v:shape>
            </w:pict>
          </mc:Fallback>
        </mc:AlternateContent>
      </w:r>
      <w:proofErr w:type="spellStart"/>
      <w:r>
        <w:t>GetLink</w:t>
      </w:r>
      <w:proofErr w:type="spellEnd"/>
    </w:p>
    <w:p w14:paraId="45396B4D" w14:textId="30CA6EA2" w:rsidR="006D4950" w:rsidRDefault="006D4950" w:rsidP="006D4950">
      <w:r w:rsidRPr="006D4950"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046D378" wp14:editId="4AD2E0C7">
                <wp:simplePos x="0" y="0"/>
                <wp:positionH relativeFrom="column">
                  <wp:posOffset>2482850</wp:posOffset>
                </wp:positionH>
                <wp:positionV relativeFrom="paragraph">
                  <wp:posOffset>45720</wp:posOffset>
                </wp:positionV>
                <wp:extent cx="1416050" cy="914400"/>
                <wp:effectExtent l="0" t="0" r="12700" b="190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16050" cy="9144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D11BE53" w14:textId="46791292" w:rsidR="006D4950" w:rsidRPr="006D4950" w:rsidRDefault="006D4950" w:rsidP="006D4950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Get </w:t>
                            </w:r>
                            <w:r w:rsidRPr="006D4950">
                              <w:rPr>
                                <w:color w:val="000000" w:themeColor="text1"/>
                              </w:rPr>
                              <w:t xml:space="preserve">Link Services </w:t>
                            </w:r>
                            <w:r w:rsidRPr="006D4950">
                              <w:rPr>
                                <w:color w:val="000000" w:themeColor="text1"/>
                              </w:rPr>
                              <w:br/>
                            </w:r>
                            <w:r w:rsidRPr="006D4950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Distributed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Pr="006D4950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Geography</w:t>
                            </w:r>
                            <w:r w:rsidRPr="006D4950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br/>
                              <w:t>/Link Domain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46D378" id="Rectangle 10" o:spid="_x0000_s1028" style="position:absolute;margin-left:195.5pt;margin-top:3.6pt;width:111.5pt;height:1in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" fillcolor="#c5e0b3 [1305]" strokecolor="#1f3763 [1604]" strokeweight="1pt">
                <v:textbox>
                  <w:txbxContent>
                    <w:p w14:paraId="1D11BE53" w14:textId="46791292" w:rsidR="006D4950" w:rsidRPr="006D4950" w:rsidRDefault="006D4950" w:rsidP="006D4950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Get </w:t>
                      </w:r>
                      <w:r w:rsidRPr="006D4950">
                        <w:rPr>
                          <w:color w:val="000000" w:themeColor="text1"/>
                        </w:rPr>
                        <w:t xml:space="preserve">Link Services </w:t>
                      </w:r>
                      <w:r w:rsidRPr="006D4950">
                        <w:rPr>
                          <w:color w:val="000000" w:themeColor="text1"/>
                        </w:rPr>
                        <w:br/>
                      </w:r>
                      <w:r w:rsidRPr="006D4950">
                        <w:rPr>
                          <w:color w:val="000000" w:themeColor="text1"/>
                          <w:sz w:val="20"/>
                          <w:szCs w:val="20"/>
                        </w:rPr>
                        <w:t>(Distributed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: </w:t>
                      </w:r>
                      <w:r w:rsidRPr="006D4950">
                        <w:rPr>
                          <w:color w:val="000000" w:themeColor="text1"/>
                          <w:sz w:val="20"/>
                          <w:szCs w:val="20"/>
                        </w:rPr>
                        <w:t>Geography</w:t>
                      </w:r>
                      <w:r w:rsidRPr="006D4950">
                        <w:rPr>
                          <w:color w:val="000000" w:themeColor="text1"/>
                          <w:sz w:val="20"/>
                          <w:szCs w:val="20"/>
                        </w:rPr>
                        <w:br/>
                        <w:t>/Link Domain)</w:t>
                      </w:r>
                    </w:p>
                  </w:txbxContent>
                </v:textbox>
              </v:rect>
            </w:pict>
          </mc:Fallback>
        </mc:AlternateContent>
      </w:r>
    </w:p>
    <w:p w14:paraId="26776419" w14:textId="5E8D42A8" w:rsidR="006D4950" w:rsidRDefault="006D4950" w:rsidP="006D4950">
      <w:pPr>
        <w:ind w:firstLine="720"/>
      </w:pPr>
      <w:r w:rsidRPr="006D4950"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A343EC2" wp14:editId="66258766">
                <wp:simplePos x="0" y="0"/>
                <wp:positionH relativeFrom="column">
                  <wp:posOffset>1708150</wp:posOffset>
                </wp:positionH>
                <wp:positionV relativeFrom="paragraph">
                  <wp:posOffset>274320</wp:posOffset>
                </wp:positionV>
                <wp:extent cx="774700" cy="139700"/>
                <wp:effectExtent l="0" t="0" r="82550" b="8890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700" cy="1397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B07973" id="Straight Arrow Connector 11" o:spid="_x0000_s1026" type="#_x0000_t32" style="position:absolute;margin-left:134.5pt;margin-top:21.6pt;width:61pt;height:11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65E4088" wp14:editId="77E04B96">
                <wp:simplePos x="0" y="0"/>
                <wp:positionH relativeFrom="column">
                  <wp:posOffset>514350</wp:posOffset>
                </wp:positionH>
                <wp:positionV relativeFrom="paragraph">
                  <wp:posOffset>210820</wp:posOffset>
                </wp:positionV>
                <wp:extent cx="546100" cy="0"/>
                <wp:effectExtent l="0" t="76200" r="25400" b="9525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6100" cy="0"/>
                        </a:xfrm>
                        <a:prstGeom prst="straightConnector1">
                          <a:avLst/>
                        </a:prstGeom>
                        <a:ln w="12700"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5CADBE3" id="Straight Arrow Connector 5" o:spid="_x0000_s1026" type="#_x0000_t32" style="position:absolute;margin-left:40.5pt;margin-top:16.6pt;width:43pt;height:0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" strokecolor="#ed7d31 [3205]" strokeweight="1pt">
                <v:stroke endarrow="block" joinstyle="miter"/>
              </v:shape>
            </w:pict>
          </mc:Fallback>
        </mc:AlternateContent>
      </w:r>
      <w:proofErr w:type="spellStart"/>
      <w:r>
        <w:t>GetStats</w:t>
      </w:r>
      <w:proofErr w:type="spellEnd"/>
    </w:p>
    <w:p w14:paraId="43F2EE5F" w14:textId="6D3AE2D4" w:rsidR="006D4950" w:rsidRDefault="001757C0" w:rsidP="006D4950">
      <w:r w:rsidRPr="006D4950"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30A4F9C" wp14:editId="77115717">
                <wp:simplePos x="0" y="0"/>
                <wp:positionH relativeFrom="column">
                  <wp:posOffset>3898900</wp:posOffset>
                </wp:positionH>
                <wp:positionV relativeFrom="paragraph">
                  <wp:posOffset>26670</wp:posOffset>
                </wp:positionV>
                <wp:extent cx="812800" cy="1079500"/>
                <wp:effectExtent l="0" t="0" r="63500" b="6350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12800" cy="10795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7838EC" id="Straight Arrow Connector 16" o:spid="_x0000_s1026" type="#_x0000_t32" style="position:absolute;margin-left:307pt;margin-top:2.1pt;width:64pt;height:8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" strokecolor="#4472c4 [3204]" strokeweight=".5pt">
                <v:stroke endarrow="block" joinstyle="miter"/>
              </v:shape>
            </w:pict>
          </mc:Fallback>
        </mc:AlternateContent>
      </w:r>
    </w:p>
    <w:p w14:paraId="3EDEC7E9" w14:textId="3C4FBA16" w:rsidR="006D4950" w:rsidRPr="006D4950" w:rsidRDefault="001757C0" w:rsidP="006D4950">
      <w:pPr>
        <w:ind w:firstLine="720"/>
      </w:pPr>
      <w:r w:rsidRPr="006D4950"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7D006D5" wp14:editId="20E239DA">
                <wp:simplePos x="0" y="0"/>
                <wp:positionH relativeFrom="column">
                  <wp:posOffset>3898900</wp:posOffset>
                </wp:positionH>
                <wp:positionV relativeFrom="paragraph">
                  <wp:posOffset>939800</wp:posOffset>
                </wp:positionV>
                <wp:extent cx="812800" cy="45719"/>
                <wp:effectExtent l="0" t="57150" r="25400" b="50165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12800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A31692" id="Straight Arrow Connector 17" o:spid="_x0000_s1026" type="#_x0000_t32" style="position:absolute;margin-left:307pt;margin-top:74pt;width:64pt;height:3.6pt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" strokecolor="#4472c4 [3204]" strokeweight=".5pt">
                <v:stroke endarrow="block" joinstyle="miter"/>
              </v:shape>
            </w:pict>
          </mc:Fallback>
        </mc:AlternateContent>
      </w:r>
      <w:r w:rsidRPr="006D4950"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556D493" wp14:editId="5F381A19">
                <wp:simplePos x="0" y="0"/>
                <wp:positionH relativeFrom="column">
                  <wp:posOffset>1708150</wp:posOffset>
                </wp:positionH>
                <wp:positionV relativeFrom="paragraph">
                  <wp:posOffset>896620</wp:posOffset>
                </wp:positionV>
                <wp:extent cx="774700" cy="139700"/>
                <wp:effectExtent l="0" t="0" r="82550" b="8890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700" cy="1397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6C6A35" id="Straight Arrow Connector 13" o:spid="_x0000_s1026" type="#_x0000_t32" style="position:absolute;margin-left:134.5pt;margin-top:70.6pt;width:61pt;height:11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" strokecolor="#4472c4 [3204]" strokeweight=".5pt">
                <v:stroke endarrow="block" joinstyle="miter"/>
              </v:shape>
            </w:pict>
          </mc:Fallback>
        </mc:AlternateContent>
      </w:r>
      <w:r w:rsidRPr="006D4950"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5B0D5C5" wp14:editId="33AE93B8">
                <wp:simplePos x="0" y="0"/>
                <wp:positionH relativeFrom="column">
                  <wp:posOffset>2482850</wp:posOffset>
                </wp:positionH>
                <wp:positionV relativeFrom="paragraph">
                  <wp:posOffset>380365</wp:posOffset>
                </wp:positionV>
                <wp:extent cx="1416050" cy="914400"/>
                <wp:effectExtent l="0" t="0" r="12700" b="1905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16050" cy="9144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1726EF" w14:textId="1F20F5C6" w:rsidR="006D4950" w:rsidRPr="006D4950" w:rsidRDefault="006D4950" w:rsidP="006D4950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Reporting </w:t>
                            </w:r>
                            <w:r w:rsidRPr="006D4950">
                              <w:rPr>
                                <w:color w:val="000000" w:themeColor="text1"/>
                              </w:rPr>
                              <w:t xml:space="preserve">Services </w:t>
                            </w:r>
                            <w:r w:rsidRPr="006D4950">
                              <w:rPr>
                                <w:color w:val="000000" w:themeColor="text1"/>
                              </w:rPr>
                              <w:br/>
                            </w:r>
                            <w:r w:rsidRPr="006D4950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(Distributed</w:t>
                            </w: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Pr="006D4950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Geography</w:t>
                            </w:r>
                            <w:r w:rsidRPr="006D4950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br/>
                              <w:t>/Link Domain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B0D5C5" id="Rectangle 12" o:spid="_x0000_s1029" style="position:absolute;left:0;text-align:left;margin-left:195.5pt;margin-top:29.95pt;width:111.5pt;height:1in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" fillcolor="#c5e0b3 [1305]" strokecolor="#1f3763 [1604]" strokeweight="1pt">
                <v:textbox>
                  <w:txbxContent>
                    <w:p w14:paraId="161726EF" w14:textId="1F20F5C6" w:rsidR="006D4950" w:rsidRPr="006D4950" w:rsidRDefault="006D4950" w:rsidP="006D4950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Reporting </w:t>
                      </w:r>
                      <w:r w:rsidRPr="006D4950">
                        <w:rPr>
                          <w:color w:val="000000" w:themeColor="text1"/>
                        </w:rPr>
                        <w:t xml:space="preserve">Services </w:t>
                      </w:r>
                      <w:r w:rsidRPr="006D4950">
                        <w:rPr>
                          <w:color w:val="000000" w:themeColor="text1"/>
                        </w:rPr>
                        <w:br/>
                      </w:r>
                      <w:r w:rsidRPr="006D4950">
                        <w:rPr>
                          <w:color w:val="000000" w:themeColor="text1"/>
                          <w:sz w:val="20"/>
                          <w:szCs w:val="20"/>
                        </w:rPr>
                        <w:t>(Distributed</w:t>
                      </w: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 xml:space="preserve">: </w:t>
                      </w:r>
                      <w:r w:rsidRPr="006D4950">
                        <w:rPr>
                          <w:color w:val="000000" w:themeColor="text1"/>
                          <w:sz w:val="20"/>
                          <w:szCs w:val="20"/>
                        </w:rPr>
                        <w:t>Geography</w:t>
                      </w:r>
                      <w:r w:rsidRPr="006D4950">
                        <w:rPr>
                          <w:color w:val="000000" w:themeColor="text1"/>
                          <w:sz w:val="20"/>
                          <w:szCs w:val="20"/>
                        </w:rPr>
                        <w:br/>
                        <w:t>/Link Domain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9388709" wp14:editId="55B94038">
                <wp:simplePos x="0" y="0"/>
                <wp:positionH relativeFrom="column">
                  <wp:posOffset>4711700</wp:posOffset>
                </wp:positionH>
                <wp:positionV relativeFrom="paragraph">
                  <wp:posOffset>629920</wp:posOffset>
                </wp:positionV>
                <wp:extent cx="1962150" cy="622300"/>
                <wp:effectExtent l="0" t="0" r="19050" b="25400"/>
                <wp:wrapNone/>
                <wp:docPr id="18" name="Flowchart: Direct Access Storag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62150" cy="622300"/>
                        </a:xfrm>
                        <a:prstGeom prst="flowChartMagneticDrum">
                          <a:avLst/>
                        </a:prstGeom>
                        <a:solidFill>
                          <a:schemeClr val="accent2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0F09C3" w14:textId="0B4CCA39" w:rsidR="001757C0" w:rsidRPr="001757C0" w:rsidRDefault="001757C0" w:rsidP="001757C0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Scaled/Distributed </w:t>
                            </w:r>
                            <w:r w:rsidRPr="001757C0">
                              <w:rPr>
                                <w:color w:val="000000" w:themeColor="text1"/>
                              </w:rPr>
                              <w:t>Data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388709" id="_x0000_t133" coordsize="21600,21600" o:spt="133" path="m21600,10800qy18019,21600l3581,21600qx,10800,3581,l18019,qx21600,10800xem18019,21600nfqx14438,10800,18019,e">
                <v:path o:extrusionok="f" gradientshapeok="t" o:connecttype="custom" o:connectlocs="10800,0;0,10800;10800,21600;14438,10800;21600,10800" o:connectangles="270,180,90,0,0" textboxrect="3581,0,14438,21600"/>
              </v:shapetype>
              <v:shape id="Flowchart: Direct Access Storage 18" o:spid="_x0000_s1030" type="#_x0000_t133" style="position:absolute;left:0;text-align:left;margin-left:371pt;margin-top:49.6pt;width:154.5pt;height:49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" fillcolor="#f7caac [1301]" strokecolor="#1f3763 [1604]" strokeweight="1pt">
                <v:stroke joinstyle="miter"/>
                <v:textbox>
                  <w:txbxContent>
                    <w:p w14:paraId="1B0F09C3" w14:textId="0B4CCA39" w:rsidR="001757C0" w:rsidRPr="001757C0" w:rsidRDefault="001757C0" w:rsidP="001757C0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Scaled/Distributed </w:t>
                      </w:r>
                      <w:r w:rsidRPr="001757C0">
                        <w:rPr>
                          <w:color w:val="000000" w:themeColor="text1"/>
                        </w:rPr>
                        <w:t>Database</w:t>
                      </w:r>
                    </w:p>
                  </w:txbxContent>
                </v:textbox>
              </v:shape>
            </w:pict>
          </mc:Fallback>
        </mc:AlternateContent>
      </w:r>
      <w:r w:rsidR="006D4950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EF3AE40" wp14:editId="29A312B9">
                <wp:simplePos x="0" y="0"/>
                <wp:positionH relativeFrom="column">
                  <wp:posOffset>546100</wp:posOffset>
                </wp:positionH>
                <wp:positionV relativeFrom="paragraph">
                  <wp:posOffset>191770</wp:posOffset>
                </wp:positionV>
                <wp:extent cx="546100" cy="0"/>
                <wp:effectExtent l="0" t="76200" r="25400" b="9525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6100" cy="0"/>
                        </a:xfrm>
                        <a:prstGeom prst="straightConnector1">
                          <a:avLst/>
                        </a:prstGeom>
                        <a:ln w="12700"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C50B74F" id="Straight Arrow Connector 6" o:spid="_x0000_s1026" type="#_x0000_t32" style="position:absolute;margin-left:43pt;margin-top:15.1pt;width:43pt;height:0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" strokecolor="#ed7d31 [3205]" strokeweight="1pt">
                <v:stroke endarrow="block" joinstyle="miter"/>
              </v:shape>
            </w:pict>
          </mc:Fallback>
        </mc:AlternateContent>
      </w:r>
      <w:r w:rsidR="006D4950">
        <w:t>Other APIs</w:t>
      </w:r>
    </w:p>
    <w:sectPr w:rsidR="006D4950" w:rsidRPr="006D4950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BB0A09" w14:textId="77777777" w:rsidR="009A75C3" w:rsidRDefault="009A75C3" w:rsidP="001757C0">
      <w:pPr>
        <w:spacing w:after="0" w:line="240" w:lineRule="auto"/>
      </w:pPr>
      <w:r>
        <w:separator/>
      </w:r>
    </w:p>
  </w:endnote>
  <w:endnote w:type="continuationSeparator" w:id="0">
    <w:p w14:paraId="654D61BD" w14:textId="77777777" w:rsidR="009A75C3" w:rsidRDefault="009A75C3" w:rsidP="001757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D70EBB" w14:textId="78414F6C" w:rsidR="001757C0" w:rsidRDefault="001757C0">
    <w:pPr>
      <w:pStyle w:val="Footer"/>
    </w:pPr>
    <w:r>
      <w:t>Manish Solanki, March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DBEC1B" w14:textId="77777777" w:rsidR="009A75C3" w:rsidRDefault="009A75C3" w:rsidP="001757C0">
      <w:pPr>
        <w:spacing w:after="0" w:line="240" w:lineRule="auto"/>
      </w:pPr>
      <w:r>
        <w:separator/>
      </w:r>
    </w:p>
  </w:footnote>
  <w:footnote w:type="continuationSeparator" w:id="0">
    <w:p w14:paraId="3018DE0D" w14:textId="77777777" w:rsidR="009A75C3" w:rsidRDefault="009A75C3" w:rsidP="001757C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zMDE2MDa3MDE0MjFR0lEKTi0uzszPAykwrAUA9yBqPywAAAA="/>
  </w:docVars>
  <w:rsids>
    <w:rsidRoot w:val="00081BFA"/>
    <w:rsid w:val="00081BFA"/>
    <w:rsid w:val="001757C0"/>
    <w:rsid w:val="002C493E"/>
    <w:rsid w:val="005213CC"/>
    <w:rsid w:val="006D4950"/>
    <w:rsid w:val="009A7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03A7DB"/>
  <w15:chartTrackingRefBased/>
  <w15:docId w15:val="{87A9410C-2DC5-4B9B-B350-C8AA07E39D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57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57C0"/>
  </w:style>
  <w:style w:type="paragraph" w:styleId="Footer">
    <w:name w:val="footer"/>
    <w:basedOn w:val="Normal"/>
    <w:link w:val="FooterChar"/>
    <w:uiPriority w:val="99"/>
    <w:unhideWhenUsed/>
    <w:rsid w:val="001757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57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5</Words>
  <Characters>8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sh Solanki</dc:creator>
  <cp:keywords/>
  <dc:description/>
  <cp:lastModifiedBy>Manish Solanki</cp:lastModifiedBy>
  <cp:revision>1</cp:revision>
  <dcterms:created xsi:type="dcterms:W3CDTF">2021-03-30T18:58:00Z</dcterms:created>
  <dcterms:modified xsi:type="dcterms:W3CDTF">2021-03-30T19:26:00Z</dcterms:modified>
</cp:coreProperties>
</file>